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04385" w14:textId="6421CF12" w:rsidR="004066FA" w:rsidRPr="00C15C6D" w:rsidRDefault="004066FA" w:rsidP="000918C8">
      <w:pPr>
        <w:jc w:val="both"/>
        <w:rPr>
          <w:rFonts w:cs="Dreaming Outloud Pro"/>
        </w:rPr>
      </w:pPr>
      <w:r w:rsidRPr="00C15C6D">
        <w:rPr>
          <w:rFonts w:cs="Dreaming Outloud Pro"/>
        </w:rPr>
        <w:t>The Oppeboen Scholarship was founded in the 1980’s by Ella Oppeboen who wished to support students at American Lutheran Church post-high school in their seminary, academic, and vocational and training.</w:t>
      </w:r>
    </w:p>
    <w:p w14:paraId="5DCA5EBB" w14:textId="5D6325C0" w:rsidR="00C15C6D" w:rsidRPr="00C15C6D" w:rsidRDefault="00C15C6D" w:rsidP="00C15C6D">
      <w:pPr>
        <w:jc w:val="center"/>
        <w:rPr>
          <w:rFonts w:asciiTheme="majorHAnsi" w:hAnsiTheme="majorHAnsi" w:cs="Dreaming Outloud Pro"/>
          <w:b/>
          <w:bCs/>
        </w:rPr>
      </w:pPr>
      <w:r w:rsidRPr="00C15C6D">
        <w:rPr>
          <w:rFonts w:asciiTheme="majorHAnsi" w:hAnsiTheme="majorHAnsi" w:cs="Dreaming Outloud Pro"/>
          <w:b/>
          <w:bCs/>
        </w:rPr>
        <w:t>APPLICANT INFORMATION</w:t>
      </w:r>
    </w:p>
    <w:p w14:paraId="039ED960" w14:textId="09837C1B" w:rsidR="004066FA" w:rsidRPr="00C15C6D" w:rsidRDefault="004066FA" w:rsidP="004066FA">
      <w:pPr>
        <w:rPr>
          <w:rFonts w:cs="Dreaming Outloud Pro"/>
        </w:rPr>
      </w:pPr>
      <w:r w:rsidRPr="00C15C6D">
        <w:rPr>
          <w:rFonts w:cs="Dreaming Outloud Pro"/>
        </w:rPr>
        <w:t>Name:</w:t>
      </w:r>
      <w:r w:rsidR="00C15C6D">
        <w:rPr>
          <w:rFonts w:cs="Dreaming Outloud Pro"/>
        </w:rPr>
        <w:t xml:space="preserve"> _______________________________________________________________ Date: ________________</w:t>
      </w:r>
    </w:p>
    <w:p w14:paraId="6BD9C0BC" w14:textId="0F3AAB69" w:rsidR="000918C8" w:rsidRDefault="004066FA" w:rsidP="004066FA">
      <w:pPr>
        <w:rPr>
          <w:rFonts w:cs="Dreaming Outloud Pro"/>
        </w:rPr>
      </w:pPr>
      <w:r w:rsidRPr="00C15C6D">
        <w:rPr>
          <w:rFonts w:cs="Dreaming Outloud Pro"/>
        </w:rPr>
        <w:t>Address:</w:t>
      </w:r>
      <w:r w:rsidR="00C15C6D">
        <w:rPr>
          <w:rFonts w:cs="Dreaming Outloud Pro"/>
        </w:rPr>
        <w:t xml:space="preserve"> _______________</w:t>
      </w:r>
      <w:r w:rsidR="000918C8">
        <w:rPr>
          <w:rFonts w:cs="Dreaming Outloud Pro"/>
        </w:rPr>
        <w:t>_</w:t>
      </w:r>
      <w:r w:rsidR="00C15C6D">
        <w:rPr>
          <w:rFonts w:cs="Dreaming Outloud Pro"/>
        </w:rPr>
        <w:t xml:space="preserve">_______________________________ </w:t>
      </w:r>
      <w:r w:rsidRPr="00C15C6D">
        <w:rPr>
          <w:rFonts w:cs="Dreaming Outloud Pro"/>
        </w:rPr>
        <w:t>Cell Number:</w:t>
      </w:r>
      <w:r w:rsidR="00C15C6D">
        <w:rPr>
          <w:rFonts w:cs="Dreaming Outloud Pro"/>
        </w:rPr>
        <w:t xml:space="preserve"> ______</w:t>
      </w:r>
      <w:r w:rsidR="000918C8">
        <w:rPr>
          <w:rFonts w:cs="Dreaming Outloud Pro"/>
        </w:rPr>
        <w:t>___</w:t>
      </w:r>
      <w:r w:rsidR="00C15C6D">
        <w:rPr>
          <w:rFonts w:cs="Dreaming Outloud Pro"/>
        </w:rPr>
        <w:t>______________</w:t>
      </w:r>
    </w:p>
    <w:p w14:paraId="1B459E20" w14:textId="72135CBD" w:rsidR="009A70E6" w:rsidRDefault="000918C8" w:rsidP="004066FA">
      <w:pPr>
        <w:rPr>
          <w:rFonts w:cs="Dreaming Outloud Pro"/>
        </w:rPr>
      </w:pPr>
      <w:r>
        <w:rPr>
          <w:rFonts w:cs="Dreaming Outloud Pro"/>
        </w:rPr>
        <w:t>B</w:t>
      </w:r>
      <w:r w:rsidR="009A70E6" w:rsidRPr="00C15C6D">
        <w:rPr>
          <w:rFonts w:cs="Dreaming Outloud Pro"/>
        </w:rPr>
        <w:t xml:space="preserve">ible School, University or Seminary </w:t>
      </w:r>
      <w:r w:rsidR="00C15C6D">
        <w:rPr>
          <w:rFonts w:cs="Dreaming Outloud Pro"/>
        </w:rPr>
        <w:t>A</w:t>
      </w:r>
      <w:r w:rsidR="009A70E6" w:rsidRPr="00C15C6D">
        <w:rPr>
          <w:rFonts w:cs="Dreaming Outloud Pro"/>
        </w:rPr>
        <w:t xml:space="preserve">ttending or </w:t>
      </w:r>
      <w:r w:rsidR="00C15C6D">
        <w:rPr>
          <w:rFonts w:cs="Dreaming Outloud Pro"/>
        </w:rPr>
        <w:t>P</w:t>
      </w:r>
      <w:r w:rsidR="009A70E6" w:rsidRPr="00C15C6D">
        <w:rPr>
          <w:rFonts w:cs="Dreaming Outloud Pro"/>
        </w:rPr>
        <w:t xml:space="preserve">lanning to </w:t>
      </w:r>
      <w:r w:rsidR="00C15C6D">
        <w:rPr>
          <w:rFonts w:cs="Dreaming Outloud Pro"/>
        </w:rPr>
        <w:t>A</w:t>
      </w:r>
      <w:r w:rsidR="009A70E6" w:rsidRPr="00C15C6D">
        <w:rPr>
          <w:rFonts w:cs="Dreaming Outloud Pro"/>
        </w:rPr>
        <w:t xml:space="preserve">ttend </w:t>
      </w:r>
      <w:r w:rsidR="00C15C6D">
        <w:rPr>
          <w:rFonts w:cs="Dreaming Outloud Pro"/>
        </w:rPr>
        <w:t>Next Year</w:t>
      </w:r>
      <w:r w:rsidR="009A70E6" w:rsidRPr="00C15C6D">
        <w:rPr>
          <w:rFonts w:cs="Dreaming Outloud Pro"/>
        </w:rPr>
        <w:t>:</w:t>
      </w:r>
    </w:p>
    <w:p w14:paraId="59F126F3" w14:textId="4BF45A20" w:rsidR="00C15C6D" w:rsidRPr="00C15C6D" w:rsidRDefault="00C15C6D" w:rsidP="004066FA">
      <w:pPr>
        <w:rPr>
          <w:rFonts w:cs="Dreaming Outloud Pro"/>
        </w:rPr>
      </w:pPr>
      <w:r>
        <w:rPr>
          <w:rFonts w:cs="Dreaming Outloud Pro"/>
        </w:rPr>
        <w:t>___________________________________________________________________________________________</w:t>
      </w:r>
      <w:r w:rsidR="000918C8">
        <w:rPr>
          <w:rFonts w:cs="Dreaming Outloud Pro"/>
        </w:rPr>
        <w:t>_</w:t>
      </w:r>
    </w:p>
    <w:p w14:paraId="26BF9872" w14:textId="77777777" w:rsidR="000918C8" w:rsidRDefault="009A70E6" w:rsidP="004066FA">
      <w:pPr>
        <w:rPr>
          <w:rFonts w:cs="Dreaming Outloud Pro"/>
        </w:rPr>
      </w:pPr>
      <w:r w:rsidRPr="00C15C6D">
        <w:rPr>
          <w:rFonts w:cs="Dreaming Outloud Pro"/>
        </w:rPr>
        <w:t>Address of Financial Aid Office</w:t>
      </w:r>
      <w:r w:rsidR="00C15C6D">
        <w:rPr>
          <w:rFonts w:cs="Dreaming Outloud Pro"/>
        </w:rPr>
        <w:t xml:space="preserve">: </w:t>
      </w:r>
    </w:p>
    <w:p w14:paraId="7B46C0BB" w14:textId="65656A9C" w:rsidR="00C15C6D" w:rsidRDefault="00C15C6D" w:rsidP="004066FA">
      <w:pPr>
        <w:rPr>
          <w:rFonts w:cs="Dreaming Outloud Pro"/>
        </w:rPr>
      </w:pPr>
      <w:r>
        <w:rPr>
          <w:rFonts w:cs="Dreaming Outloud Pro"/>
        </w:rPr>
        <w:t>____________________________________________________________________________</w:t>
      </w:r>
      <w:r w:rsidR="000918C8">
        <w:rPr>
          <w:rFonts w:cs="Dreaming Outloud Pro"/>
        </w:rPr>
        <w:t>________________</w:t>
      </w:r>
    </w:p>
    <w:p w14:paraId="2E1988DC" w14:textId="49023119" w:rsidR="009A70E6" w:rsidRPr="004737F2" w:rsidRDefault="002F6A43" w:rsidP="002F6A43">
      <w:pPr>
        <w:jc w:val="center"/>
        <w:rPr>
          <w:rFonts w:cs="Dreaming Outloud Pro"/>
          <w:i/>
          <w:iCs/>
          <w:sz w:val="20"/>
          <w:szCs w:val="20"/>
        </w:rPr>
      </w:pPr>
      <w:r w:rsidRPr="004737F2">
        <w:rPr>
          <w:rFonts w:cs="Dreaming Outloud Pro"/>
          <w:i/>
          <w:iCs/>
          <w:sz w:val="20"/>
          <w:szCs w:val="20"/>
        </w:rPr>
        <w:t>(</w:t>
      </w:r>
      <w:r w:rsidR="00C15C6D" w:rsidRPr="004737F2">
        <w:rPr>
          <w:rFonts w:cs="Dreaming Outloud Pro"/>
          <w:i/>
          <w:iCs/>
          <w:sz w:val="20"/>
          <w:szCs w:val="20"/>
        </w:rPr>
        <w:t>T</w:t>
      </w:r>
      <w:r w:rsidR="009A70E6" w:rsidRPr="004737F2">
        <w:rPr>
          <w:rFonts w:cs="Dreaming Outloud Pro"/>
          <w:i/>
          <w:iCs/>
          <w:sz w:val="20"/>
          <w:szCs w:val="20"/>
        </w:rPr>
        <w:t>his is where the award will be mailed, so please confirm its accuracy</w:t>
      </w:r>
      <w:r w:rsidR="00C15C6D" w:rsidRPr="004737F2">
        <w:rPr>
          <w:rFonts w:cs="Dreaming Outloud Pro"/>
          <w:i/>
          <w:iCs/>
          <w:sz w:val="20"/>
          <w:szCs w:val="20"/>
        </w:rPr>
        <w:t>.</w:t>
      </w:r>
      <w:r w:rsidRPr="004737F2">
        <w:rPr>
          <w:rFonts w:cs="Dreaming Outloud Pro"/>
          <w:i/>
          <w:iCs/>
          <w:sz w:val="20"/>
          <w:szCs w:val="20"/>
        </w:rPr>
        <w:t>)</w:t>
      </w:r>
    </w:p>
    <w:p w14:paraId="3E9282B5" w14:textId="7FD995BC" w:rsidR="002F6A43" w:rsidRPr="004737F2" w:rsidRDefault="009A70E6" w:rsidP="004066FA">
      <w:pPr>
        <w:rPr>
          <w:rFonts w:cs="Dreaming Outloud Pro"/>
          <w:sz w:val="20"/>
          <w:szCs w:val="20"/>
        </w:rPr>
      </w:pPr>
      <w:r w:rsidRPr="00C15C6D">
        <w:rPr>
          <w:rFonts w:cs="Dreaming Outloud Pro"/>
        </w:rPr>
        <w:t xml:space="preserve">Terms Expected to Attend: </w:t>
      </w:r>
      <w:r w:rsidRPr="00A54078">
        <w:rPr>
          <w:rFonts w:cs="Dreaming Outloud Pro"/>
          <w:sz w:val="28"/>
          <w:szCs w:val="28"/>
        </w:rPr>
        <w:t>☐</w:t>
      </w:r>
      <w:r w:rsidRPr="00C15C6D">
        <w:rPr>
          <w:rFonts w:cs="Dreaming Outloud Pro"/>
        </w:rPr>
        <w:t xml:space="preserve"> Fall</w:t>
      </w:r>
      <w:r w:rsidR="004737F2">
        <w:rPr>
          <w:rFonts w:cs="Dreaming Outloud Pro"/>
        </w:rPr>
        <w:t xml:space="preserve">  </w:t>
      </w:r>
      <w:r w:rsidRPr="00C15C6D">
        <w:rPr>
          <w:rFonts w:cs="Dreaming Outloud Pro"/>
        </w:rPr>
        <w:t xml:space="preserve"> </w:t>
      </w:r>
      <w:r w:rsidRPr="00A54078">
        <w:rPr>
          <w:rFonts w:cs="Dreaming Outloud Pro"/>
          <w:sz w:val="28"/>
          <w:szCs w:val="28"/>
        </w:rPr>
        <w:t>☐</w:t>
      </w:r>
      <w:r w:rsidRPr="00C15C6D">
        <w:rPr>
          <w:rFonts w:cs="Dreaming Outloud Pro"/>
        </w:rPr>
        <w:t xml:space="preserve"> Spring</w:t>
      </w:r>
      <w:r w:rsidR="004737F2">
        <w:rPr>
          <w:rFonts w:cs="Dreaming Outloud Pro"/>
        </w:rPr>
        <w:t xml:space="preserve">  </w:t>
      </w:r>
      <w:r w:rsidRPr="00C15C6D">
        <w:rPr>
          <w:rFonts w:cs="Dreaming Outloud Pro"/>
        </w:rPr>
        <w:t xml:space="preserve"> </w:t>
      </w:r>
      <w:r w:rsidRPr="00A54078">
        <w:rPr>
          <w:rFonts w:cs="Dreaming Outloud Pro"/>
          <w:sz w:val="28"/>
          <w:szCs w:val="28"/>
        </w:rPr>
        <w:t>☐</w:t>
      </w:r>
      <w:r w:rsidRPr="00C15C6D">
        <w:rPr>
          <w:rFonts w:cs="Dreaming Outloud Pro"/>
        </w:rPr>
        <w:t xml:space="preserve"> </w:t>
      </w:r>
    </w:p>
    <w:p w14:paraId="74E00FAF" w14:textId="6CF643C3" w:rsidR="009A70E6" w:rsidRPr="00C15C6D" w:rsidRDefault="009A70E6" w:rsidP="004066FA">
      <w:pPr>
        <w:rPr>
          <w:rFonts w:cs="Dreaming Outloud Pro"/>
        </w:rPr>
      </w:pPr>
      <w:r w:rsidRPr="00C15C6D">
        <w:rPr>
          <w:rFonts w:cs="Dreaming Outloud Pro"/>
        </w:rPr>
        <w:t xml:space="preserve">Student Classifications: </w:t>
      </w:r>
      <w:r w:rsidR="00A54078" w:rsidRPr="00A54078">
        <w:rPr>
          <w:rFonts w:cs="Dreaming Outloud Pro"/>
          <w:sz w:val="28"/>
          <w:szCs w:val="28"/>
        </w:rPr>
        <w:t>☐</w:t>
      </w:r>
      <w:r w:rsidRPr="00C15C6D">
        <w:rPr>
          <w:rFonts w:cs="Dreaming Outloud Pro"/>
        </w:rPr>
        <w:t xml:space="preserve"> Freshman </w:t>
      </w:r>
      <w:r w:rsidR="00A54078" w:rsidRPr="00A54078">
        <w:rPr>
          <w:rFonts w:cs="Dreaming Outloud Pro"/>
          <w:sz w:val="28"/>
          <w:szCs w:val="28"/>
        </w:rPr>
        <w:t>☐</w:t>
      </w:r>
      <w:r w:rsidRPr="00C15C6D">
        <w:rPr>
          <w:rFonts w:cs="Dreaming Outloud Pro"/>
        </w:rPr>
        <w:t xml:space="preserve"> Sophomore </w:t>
      </w:r>
      <w:r w:rsidR="00A54078" w:rsidRPr="00A54078">
        <w:rPr>
          <w:rFonts w:cs="Dreaming Outloud Pro"/>
          <w:sz w:val="28"/>
          <w:szCs w:val="28"/>
        </w:rPr>
        <w:t>☐</w:t>
      </w:r>
      <w:r w:rsidRPr="00C15C6D">
        <w:rPr>
          <w:rFonts w:cs="Dreaming Outloud Pro"/>
        </w:rPr>
        <w:t xml:space="preserve"> Junior </w:t>
      </w:r>
      <w:r w:rsidR="00A54078" w:rsidRPr="00A54078">
        <w:rPr>
          <w:rFonts w:cs="Dreaming Outloud Pro"/>
          <w:sz w:val="28"/>
          <w:szCs w:val="28"/>
        </w:rPr>
        <w:t>☐</w:t>
      </w:r>
      <w:r w:rsidRPr="00C15C6D">
        <w:rPr>
          <w:rFonts w:cs="Dreaming Outloud Pro"/>
        </w:rPr>
        <w:t xml:space="preserve"> Senior</w:t>
      </w:r>
    </w:p>
    <w:p w14:paraId="6BF2864D" w14:textId="5E871E03" w:rsidR="000918C8" w:rsidRDefault="009A70E6" w:rsidP="004066FA">
      <w:pPr>
        <w:rPr>
          <w:rFonts w:cs="Dreaming Outloud Pro"/>
        </w:rPr>
      </w:pPr>
      <w:r w:rsidRPr="00C15C6D">
        <w:rPr>
          <w:rFonts w:cs="Dreaming Outloud Pro"/>
        </w:rPr>
        <w:t xml:space="preserve">Major Field of </w:t>
      </w:r>
      <w:r w:rsidR="0049234B" w:rsidRPr="00C15C6D">
        <w:rPr>
          <w:rFonts w:cs="Dreaming Outloud Pro"/>
        </w:rPr>
        <w:t>Study:</w:t>
      </w:r>
      <w:r w:rsidR="0049234B">
        <w:rPr>
          <w:rFonts w:cs="Dreaming Outloud Pro"/>
        </w:rPr>
        <w:t xml:space="preserve"> </w:t>
      </w:r>
      <w:r w:rsidR="00A54078">
        <w:rPr>
          <w:rFonts w:cs="Dreaming Outloud Pro"/>
        </w:rPr>
        <w:t>__________________________________</w:t>
      </w:r>
      <w:r w:rsidR="000918C8">
        <w:rPr>
          <w:rFonts w:cs="Dreaming Outloud Pro"/>
        </w:rPr>
        <w:t>_______________________________________</w:t>
      </w:r>
    </w:p>
    <w:p w14:paraId="577CB167" w14:textId="045C2910" w:rsidR="0049234B" w:rsidRPr="00C15C6D" w:rsidRDefault="009A70E6" w:rsidP="004066FA">
      <w:pPr>
        <w:rPr>
          <w:rFonts w:cs="Dreaming Outloud Pro"/>
        </w:rPr>
      </w:pPr>
      <w:r w:rsidRPr="00C15C6D">
        <w:rPr>
          <w:rFonts w:cs="Dreaming Outloud Pro"/>
        </w:rPr>
        <w:t>Future Career Goals:</w:t>
      </w:r>
      <w:r w:rsidR="00A54078">
        <w:rPr>
          <w:rFonts w:cs="Dreaming Outloud Pro"/>
        </w:rPr>
        <w:t xml:space="preserve"> ___</w:t>
      </w:r>
      <w:r w:rsidR="00991284">
        <w:rPr>
          <w:rFonts w:cs="Dreaming Outloud Pro"/>
        </w:rPr>
        <w:t>__</w:t>
      </w:r>
      <w:r w:rsidR="00A54078">
        <w:rPr>
          <w:rFonts w:cs="Dreaming Outloud Pro"/>
        </w:rPr>
        <w:t>__________________________</w:t>
      </w:r>
      <w:r w:rsidR="000918C8">
        <w:rPr>
          <w:rFonts w:cs="Dreaming Outloud Pro"/>
        </w:rPr>
        <w:t>_________________________________________</w:t>
      </w:r>
    </w:p>
    <w:p w14:paraId="1C2715B9" w14:textId="02811E5C" w:rsidR="009A70E6" w:rsidRPr="00C15C6D" w:rsidRDefault="00C15C6D" w:rsidP="009A70E6">
      <w:pPr>
        <w:jc w:val="center"/>
        <w:rPr>
          <w:rFonts w:asciiTheme="majorHAnsi" w:hAnsiTheme="majorHAnsi" w:cs="Dreaming Outloud Pro"/>
          <w:b/>
          <w:bCs/>
        </w:rPr>
      </w:pPr>
      <w:r>
        <w:rPr>
          <w:rFonts w:asciiTheme="majorHAnsi" w:hAnsiTheme="majorHAnsi" w:cs="Dreaming Outloud Pro"/>
          <w:b/>
          <w:bCs/>
        </w:rPr>
        <w:t>AWARD REQUIREMENTS</w:t>
      </w:r>
    </w:p>
    <w:p w14:paraId="55F46CEB" w14:textId="660FF393" w:rsidR="009A70E6" w:rsidRPr="00C15C6D" w:rsidRDefault="009A70E6" w:rsidP="000918C8">
      <w:pPr>
        <w:jc w:val="both"/>
        <w:rPr>
          <w:rFonts w:cs="Dreaming Outloud Pro"/>
        </w:rPr>
      </w:pPr>
      <w:r w:rsidRPr="00C15C6D">
        <w:rPr>
          <w:rFonts w:cs="Dreaming Outloud Pro"/>
        </w:rPr>
        <w:t>Application</w:t>
      </w:r>
      <w:r w:rsidR="00A54078">
        <w:rPr>
          <w:rFonts w:cs="Dreaming Outloud Pro"/>
        </w:rPr>
        <w:t>s missing any of the requirements</w:t>
      </w:r>
      <w:r w:rsidRPr="00C15C6D">
        <w:rPr>
          <w:rFonts w:cs="Dreaming Outloud Pro"/>
        </w:rPr>
        <w:t xml:space="preserve"> will not be considered for </w:t>
      </w:r>
      <w:r w:rsidR="00A54078">
        <w:rPr>
          <w:rFonts w:cs="Dreaming Outloud Pro"/>
        </w:rPr>
        <w:t>a scholarship award</w:t>
      </w:r>
      <w:r w:rsidRPr="00C15C6D">
        <w:rPr>
          <w:rFonts w:cs="Dreaming Outloud Pro"/>
        </w:rPr>
        <w:t>.</w:t>
      </w:r>
      <w:r w:rsidR="00FF1D52" w:rsidRPr="00FF1D52">
        <w:rPr>
          <w:rFonts w:cs="Dreaming Outloud Pro"/>
        </w:rPr>
        <w:t xml:space="preserve"> </w:t>
      </w:r>
      <w:r w:rsidR="00FF1D52">
        <w:rPr>
          <w:rFonts w:cs="Dreaming Outloud Pro"/>
        </w:rPr>
        <w:t>Scholarship</w:t>
      </w:r>
      <w:r w:rsidR="00854CBD">
        <w:rPr>
          <w:rFonts w:cs="Dreaming Outloud Pro"/>
        </w:rPr>
        <w:t>s awarded</w:t>
      </w:r>
      <w:r w:rsidR="00FF1D52">
        <w:rPr>
          <w:rFonts w:cs="Dreaming Outloud Pro"/>
        </w:rPr>
        <w:t xml:space="preserve"> will be paid in two installments</w:t>
      </w:r>
      <w:r w:rsidR="00854CBD">
        <w:rPr>
          <w:rFonts w:cs="Dreaming Outloud Pro"/>
        </w:rPr>
        <w:t xml:space="preserve"> -</w:t>
      </w:r>
      <w:r w:rsidR="00FF1D52">
        <w:rPr>
          <w:rFonts w:cs="Dreaming Outloud Pro"/>
        </w:rPr>
        <w:t xml:space="preserve"> fall semester and spring semester.</w:t>
      </w:r>
    </w:p>
    <w:p w14:paraId="75DF0517" w14:textId="703BF7F8" w:rsidR="009A70E6" w:rsidRDefault="0049234B" w:rsidP="000918C8">
      <w:pPr>
        <w:jc w:val="both"/>
        <w:rPr>
          <w:rFonts w:cs="Dreaming Outloud Pro"/>
          <w:b/>
          <w:bCs/>
        </w:rPr>
      </w:pPr>
      <w:r>
        <w:rPr>
          <w:rFonts w:cs="Dreaming Outloud Pro"/>
          <w:b/>
          <w:bCs/>
        </w:rPr>
        <w:t xml:space="preserve">Senior Applicants </w:t>
      </w:r>
    </w:p>
    <w:p w14:paraId="7FB2525C" w14:textId="08817FF7" w:rsidR="000918C8" w:rsidRDefault="00B1787A" w:rsidP="000918C8">
      <w:pPr>
        <w:pStyle w:val="ListParagraph"/>
        <w:numPr>
          <w:ilvl w:val="0"/>
          <w:numId w:val="1"/>
        </w:numPr>
        <w:jc w:val="both"/>
        <w:rPr>
          <w:rFonts w:cs="Dreaming Outloud Pro"/>
        </w:rPr>
      </w:pPr>
      <w:r>
        <w:rPr>
          <w:rFonts w:cs="Dreaming Outloud Pro"/>
          <w:b/>
          <w:bCs/>
        </w:rPr>
        <w:t xml:space="preserve">(Optional) </w:t>
      </w:r>
      <w:r w:rsidR="000918C8" w:rsidRPr="00C15C6D">
        <w:rPr>
          <w:rFonts w:cs="Dreaming Outloud Pro"/>
          <w:b/>
          <w:bCs/>
        </w:rPr>
        <w:t xml:space="preserve">Essay: </w:t>
      </w:r>
      <w:r>
        <w:rPr>
          <w:rFonts w:cs="Dreaming Outloud Pro"/>
        </w:rPr>
        <w:t>A</w:t>
      </w:r>
      <w:r w:rsidR="000918C8" w:rsidRPr="00C15C6D">
        <w:rPr>
          <w:rFonts w:cs="Dreaming Outloud Pro"/>
        </w:rPr>
        <w:t>nswer the following questions:</w:t>
      </w:r>
      <w:r w:rsidR="000918C8">
        <w:rPr>
          <w:rFonts w:cs="Dreaming Outloud Pro"/>
        </w:rPr>
        <w:t xml:space="preserve"> </w:t>
      </w:r>
      <w:r w:rsidR="000918C8" w:rsidRPr="00A54078">
        <w:rPr>
          <w:rFonts w:cs="Dreaming Outloud Pro"/>
        </w:rPr>
        <w:t xml:space="preserve">How has </w:t>
      </w:r>
      <w:r w:rsidR="002145E2">
        <w:rPr>
          <w:rFonts w:cs="Dreaming Outloud Pro"/>
        </w:rPr>
        <w:t>your involvement with American Lutheran Church helped to shape your faith?</w:t>
      </w:r>
      <w:r w:rsidR="000918C8" w:rsidRPr="00A54078">
        <w:rPr>
          <w:rFonts w:cs="Dreaming Outloud Pro"/>
        </w:rPr>
        <w:t xml:space="preserve"> </w:t>
      </w:r>
      <w:r>
        <w:rPr>
          <w:rFonts w:cs="Dreaming Outloud Pro"/>
        </w:rPr>
        <w:t>How could American Lutheran Church better support their youth in shaping their faith?</w:t>
      </w:r>
    </w:p>
    <w:p w14:paraId="058CEF83" w14:textId="0A81F642" w:rsidR="000918C8" w:rsidRPr="00A54078" w:rsidRDefault="000918C8" w:rsidP="000918C8">
      <w:pPr>
        <w:pStyle w:val="ListParagraph"/>
        <w:numPr>
          <w:ilvl w:val="0"/>
          <w:numId w:val="1"/>
        </w:numPr>
        <w:jc w:val="both"/>
        <w:rPr>
          <w:rFonts w:cs="Dreaming Outloud Pro"/>
        </w:rPr>
      </w:pPr>
      <w:r>
        <w:rPr>
          <w:rFonts w:cs="Dreaming Outloud Pro"/>
          <w:b/>
          <w:bCs/>
        </w:rPr>
        <w:t>My Confirmation Journey:</w:t>
      </w:r>
      <w:r>
        <w:rPr>
          <w:rFonts w:cs="Dreaming Outloud Pro"/>
        </w:rPr>
        <w:t xml:space="preserve"> Submit your points tracker and certification. You can enter N/A for your total for Grade 6 through Grade 11.</w:t>
      </w:r>
    </w:p>
    <w:p w14:paraId="7A92B2E3" w14:textId="5D9907E5" w:rsidR="009A70E6" w:rsidRPr="0049234B" w:rsidRDefault="009A70E6" w:rsidP="000918C8">
      <w:pPr>
        <w:jc w:val="both"/>
        <w:rPr>
          <w:rFonts w:cs="Dreaming Outloud Pro"/>
          <w:b/>
          <w:bCs/>
        </w:rPr>
      </w:pPr>
      <w:r w:rsidRPr="0049234B">
        <w:rPr>
          <w:rFonts w:cs="Dreaming Outloud Pro"/>
          <w:b/>
          <w:bCs/>
        </w:rPr>
        <w:t>Returning Applicants</w:t>
      </w:r>
    </w:p>
    <w:p w14:paraId="2024FFD7" w14:textId="65DB98C1" w:rsidR="00C15C6D" w:rsidRPr="00A54078" w:rsidRDefault="00C15C6D" w:rsidP="000918C8">
      <w:pPr>
        <w:pStyle w:val="ListParagraph"/>
        <w:numPr>
          <w:ilvl w:val="0"/>
          <w:numId w:val="1"/>
        </w:numPr>
        <w:jc w:val="both"/>
        <w:rPr>
          <w:rFonts w:cs="Dreaming Outloud Pro"/>
        </w:rPr>
      </w:pPr>
      <w:r w:rsidRPr="00C15C6D">
        <w:rPr>
          <w:rFonts w:cs="Dreaming Outloud Pro"/>
          <w:b/>
          <w:bCs/>
        </w:rPr>
        <w:t xml:space="preserve">Essay: </w:t>
      </w:r>
      <w:r w:rsidRPr="00C15C6D">
        <w:rPr>
          <w:rFonts w:cs="Dreaming Outloud Pro"/>
        </w:rPr>
        <w:t>In one page, describe and/or answer the following questions:</w:t>
      </w:r>
      <w:r w:rsidR="00A54078">
        <w:rPr>
          <w:rFonts w:cs="Dreaming Outloud Pro"/>
        </w:rPr>
        <w:t xml:space="preserve"> </w:t>
      </w:r>
      <w:r w:rsidRPr="00A54078">
        <w:rPr>
          <w:rFonts w:cs="Dreaming Outloud Pro"/>
        </w:rPr>
        <w:t>How has your faith helped you through the last year. Describe a time where you leaned on or found comfort in the Lord.</w:t>
      </w:r>
      <w:r w:rsidR="00A54078">
        <w:rPr>
          <w:rFonts w:cs="Dreaming Outloud Pro"/>
        </w:rPr>
        <w:t xml:space="preserve"> </w:t>
      </w:r>
      <w:r w:rsidRPr="00A54078">
        <w:rPr>
          <w:rFonts w:cs="Dreaming Outloud Pro"/>
        </w:rPr>
        <w:t>How have you continued your faith journey?</w:t>
      </w:r>
    </w:p>
    <w:p w14:paraId="689B61E6" w14:textId="384385C5" w:rsidR="00A54078" w:rsidRPr="00A54078" w:rsidRDefault="00A54078" w:rsidP="00A54078">
      <w:pPr>
        <w:jc w:val="center"/>
        <w:rPr>
          <w:rFonts w:cs="Dreaming Outloud Pro"/>
          <w:b/>
          <w:bCs/>
        </w:rPr>
      </w:pPr>
      <w:r w:rsidRPr="00A54078">
        <w:rPr>
          <w:rFonts w:cs="Dreaming Outloud Pro"/>
          <w:b/>
          <w:bCs/>
        </w:rPr>
        <w:t>DEADLINE &amp; SUBMISSION</w:t>
      </w:r>
    </w:p>
    <w:p w14:paraId="2EE405ED" w14:textId="6242615B" w:rsidR="00FF1D52" w:rsidRPr="004066FA" w:rsidRDefault="00C15C6D" w:rsidP="000918C8">
      <w:pPr>
        <w:jc w:val="both"/>
        <w:rPr>
          <w:rFonts w:cs="Dreaming Outloud Pro"/>
          <w:sz w:val="24"/>
          <w:szCs w:val="24"/>
        </w:rPr>
      </w:pPr>
      <w:r w:rsidRPr="00C15C6D">
        <w:rPr>
          <w:rFonts w:cs="Dreaming Outloud Pro"/>
        </w:rPr>
        <w:t xml:space="preserve">The deadline for the application is </w:t>
      </w:r>
      <w:r w:rsidR="000918C8">
        <w:rPr>
          <w:rFonts w:cs="Dreaming Outloud Pro"/>
        </w:rPr>
        <w:t>April 17</w:t>
      </w:r>
      <w:r w:rsidR="000918C8" w:rsidRPr="000918C8">
        <w:rPr>
          <w:rFonts w:cs="Dreaming Outloud Pro"/>
          <w:vertAlign w:val="superscript"/>
        </w:rPr>
        <w:t>th</w:t>
      </w:r>
      <w:r w:rsidR="000918C8">
        <w:rPr>
          <w:rFonts w:cs="Dreaming Outloud Pro"/>
        </w:rPr>
        <w:t>, 2026</w:t>
      </w:r>
      <w:r w:rsidRPr="00C15C6D">
        <w:rPr>
          <w:rFonts w:cs="Dreaming Outloud Pro"/>
        </w:rPr>
        <w:t xml:space="preserve">. To ensure your application is received, please email it to </w:t>
      </w:r>
      <w:hyperlink r:id="rId8" w:history="1">
        <w:r w:rsidR="000918C8" w:rsidRPr="00881418">
          <w:rPr>
            <w:rStyle w:val="Hyperlink"/>
          </w:rPr>
          <w:t>americanlutheranchurchnd@gmail.com</w:t>
        </w:r>
      </w:hyperlink>
      <w:r w:rsidR="00A54078">
        <w:rPr>
          <w:rFonts w:cs="Dreaming Outloud Pro"/>
        </w:rPr>
        <w:t xml:space="preserve"> </w:t>
      </w:r>
      <w:r w:rsidRPr="00C15C6D">
        <w:rPr>
          <w:rFonts w:cs="Dreaming Outloud Pro"/>
        </w:rPr>
        <w:t>or hand deliver it to the ALC office.</w:t>
      </w:r>
      <w:r w:rsidR="004737F2">
        <w:rPr>
          <w:rFonts w:cs="Dreaming Outloud Pro"/>
        </w:rPr>
        <w:t xml:space="preserve"> </w:t>
      </w:r>
    </w:p>
    <w:sectPr w:rsidR="00FF1D52" w:rsidRPr="004066FA" w:rsidSect="000918C8">
      <w:headerReference w:type="default" r:id="rId9"/>
      <w:footerReference w:type="default" r:id="rId10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73A54" w14:textId="77777777" w:rsidR="001532E8" w:rsidRDefault="001532E8" w:rsidP="00C15C6D">
      <w:pPr>
        <w:spacing w:after="0" w:line="240" w:lineRule="auto"/>
      </w:pPr>
      <w:r>
        <w:separator/>
      </w:r>
    </w:p>
  </w:endnote>
  <w:endnote w:type="continuationSeparator" w:id="0">
    <w:p w14:paraId="71D14E3E" w14:textId="77777777" w:rsidR="001532E8" w:rsidRDefault="001532E8" w:rsidP="00C15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E3DD6" w14:textId="77777777" w:rsidR="00C15C6D" w:rsidRPr="00C15C6D" w:rsidRDefault="00C15C6D" w:rsidP="00C15C6D">
    <w:pPr>
      <w:jc w:val="center"/>
      <w:rPr>
        <w:rFonts w:ascii="Dreaming Outloud Pro" w:hAnsi="Dreaming Outloud Pro" w:cs="Dreaming Outloud Pro"/>
      </w:rPr>
    </w:pPr>
    <w:r w:rsidRPr="00C15C6D">
      <w:rPr>
        <w:rFonts w:ascii="Dreaming Outloud Pro" w:hAnsi="Dreaming Outloud Pro" w:cs="Dreaming Outloud Pro"/>
      </w:rPr>
      <w:t>“There is surely a future hope for you, and your hope will not be cut off. Listen, my child, and be wise, and keep your heart on the right path.” Proverbs 23:18-19</w:t>
    </w:r>
  </w:p>
  <w:p w14:paraId="42C5541A" w14:textId="77777777" w:rsidR="00C15C6D" w:rsidRDefault="00C15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BBA9F" w14:textId="77777777" w:rsidR="001532E8" w:rsidRDefault="001532E8" w:rsidP="00C15C6D">
      <w:pPr>
        <w:spacing w:after="0" w:line="240" w:lineRule="auto"/>
      </w:pPr>
      <w:r>
        <w:separator/>
      </w:r>
    </w:p>
  </w:footnote>
  <w:footnote w:type="continuationSeparator" w:id="0">
    <w:p w14:paraId="7E5E3CA9" w14:textId="77777777" w:rsidR="001532E8" w:rsidRDefault="001532E8" w:rsidP="00C15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19F5D" w14:textId="32403443" w:rsidR="00C15C6D" w:rsidRPr="00C15C6D" w:rsidRDefault="00C07132" w:rsidP="00574916">
    <w:pPr>
      <w:pBdr>
        <w:bottom w:val="single" w:sz="12" w:space="1" w:color="auto"/>
      </w:pBdr>
      <w:rPr>
        <w:rFonts w:ascii="Dreaming Outloud Pro" w:hAnsi="Dreaming Outloud Pro" w:cs="Dreaming Outloud Pro"/>
        <w:b/>
        <w:bCs/>
        <w:sz w:val="32"/>
        <w:szCs w:val="32"/>
      </w:rPr>
    </w:pPr>
    <w:r>
      <w:rPr>
        <w:rFonts w:ascii="Dreaming Outloud Pro" w:hAnsi="Dreaming Outloud Pro" w:cs="Dreaming Outloud Pro"/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6066A884" wp14:editId="6AA1EF10">
          <wp:simplePos x="0" y="0"/>
          <wp:positionH relativeFrom="column">
            <wp:posOffset>4559300</wp:posOffset>
          </wp:positionH>
          <wp:positionV relativeFrom="paragraph">
            <wp:posOffset>-431800</wp:posOffset>
          </wp:positionV>
          <wp:extent cx="1447800" cy="694944"/>
          <wp:effectExtent l="0" t="0" r="0" b="0"/>
          <wp:wrapNone/>
          <wp:docPr id="15467815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6949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15C6D" w:rsidRPr="004066FA">
      <w:rPr>
        <w:rFonts w:ascii="Dreaming Outloud Pro" w:hAnsi="Dreaming Outloud Pro" w:cs="Dreaming Outloud Pro"/>
        <w:b/>
        <w:bCs/>
        <w:sz w:val="32"/>
        <w:szCs w:val="32"/>
      </w:rPr>
      <w:t>OPPEBOEN SCHOLARSHIP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C7DA7"/>
    <w:multiLevelType w:val="hybridMultilevel"/>
    <w:tmpl w:val="8F786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3208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cwMjexNDMxNzWzsDBV0lEKTi0uzszPAykwrAUApwtZ0ywAAAA="/>
  </w:docVars>
  <w:rsids>
    <w:rsidRoot w:val="004066FA"/>
    <w:rsid w:val="00040034"/>
    <w:rsid w:val="000918C8"/>
    <w:rsid w:val="000E5D2E"/>
    <w:rsid w:val="001532E8"/>
    <w:rsid w:val="001E2ED1"/>
    <w:rsid w:val="002145E2"/>
    <w:rsid w:val="002F6A43"/>
    <w:rsid w:val="00370449"/>
    <w:rsid w:val="00403125"/>
    <w:rsid w:val="004066FA"/>
    <w:rsid w:val="004737F2"/>
    <w:rsid w:val="0049234B"/>
    <w:rsid w:val="00503898"/>
    <w:rsid w:val="005207D2"/>
    <w:rsid w:val="00574916"/>
    <w:rsid w:val="00595487"/>
    <w:rsid w:val="0064301B"/>
    <w:rsid w:val="006B102B"/>
    <w:rsid w:val="00854CBD"/>
    <w:rsid w:val="008A4363"/>
    <w:rsid w:val="008B20D7"/>
    <w:rsid w:val="0097270B"/>
    <w:rsid w:val="00991284"/>
    <w:rsid w:val="009A70E6"/>
    <w:rsid w:val="00A06E4C"/>
    <w:rsid w:val="00A54078"/>
    <w:rsid w:val="00B1787A"/>
    <w:rsid w:val="00B74765"/>
    <w:rsid w:val="00BF72BD"/>
    <w:rsid w:val="00C07132"/>
    <w:rsid w:val="00C15C6D"/>
    <w:rsid w:val="00C46DCA"/>
    <w:rsid w:val="00C53EAB"/>
    <w:rsid w:val="00E00BDA"/>
    <w:rsid w:val="00EC7AB4"/>
    <w:rsid w:val="00F32590"/>
    <w:rsid w:val="00FA6DA7"/>
    <w:rsid w:val="00FD63EA"/>
    <w:rsid w:val="00FF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A222C0"/>
  <w15:chartTrackingRefBased/>
  <w15:docId w15:val="{EF06247D-CC04-4FF7-BE86-16EC61119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6F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66F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66F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66F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66F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66F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66F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66F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66F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66F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66F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66F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66F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66F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66F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66F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66F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66F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66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66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66F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066F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066F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66F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66F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66F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66F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66F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66F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15C6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C6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15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C6D"/>
  </w:style>
  <w:style w:type="paragraph" w:styleId="Footer">
    <w:name w:val="footer"/>
    <w:basedOn w:val="Normal"/>
    <w:link w:val="FooterChar"/>
    <w:uiPriority w:val="99"/>
    <w:unhideWhenUsed/>
    <w:rsid w:val="00C15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C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ericanlutheranchurchnd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B10848-923C-4E95-8A70-53BCEF759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860</Characters>
  <Application>Microsoft Office Word</Application>
  <DocSecurity>0</DocSecurity>
  <Lines>3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Cossette</dc:creator>
  <cp:keywords/>
  <dc:description/>
  <cp:lastModifiedBy>Prairie Lutheran Parish Stanley</cp:lastModifiedBy>
  <cp:revision>3</cp:revision>
  <dcterms:created xsi:type="dcterms:W3CDTF">2026-03-18T16:31:00Z</dcterms:created>
  <dcterms:modified xsi:type="dcterms:W3CDTF">2026-03-18T16:31:00Z</dcterms:modified>
</cp:coreProperties>
</file>